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536E0B0C" w14:textId="77777777" w:rsidR="00651F25" w:rsidRPr="00E60C11" w:rsidRDefault="00651F25" w:rsidP="00651F25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D90633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7D2FD6">
      <w:pPr>
        <w:pStyle w:val="Heading3"/>
      </w:pPr>
    </w:p>
    <w:p w14:paraId="03818E78" w14:textId="77777777" w:rsidR="006872BC" w:rsidRDefault="006872BC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83AE336" w14:textId="489B2905" w:rsidR="00651F25" w:rsidRPr="00E60C11" w:rsidRDefault="00651F25" w:rsidP="00651F25">
      <w:pPr>
        <w:pStyle w:val="Heading3"/>
      </w:pPr>
      <w:r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D90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D90633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D90633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4136F3CC" w14:textId="29A84090" w:rsidR="00EB4317" w:rsidRPr="00FD6763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Pr="00EB4317">
              <w:t>b.c.insertMany</w:t>
            </w: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43B71D06" w14:textId="55E02C53" w:rsidR="008768CB" w:rsidRDefault="002C21AE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  <w:r>
        <w:br w:type="page"/>
      </w:r>
    </w:p>
    <w:p w14:paraId="2F5077CB" w14:textId="480576C0" w:rsidR="00374FDF" w:rsidRPr="00E60C11" w:rsidRDefault="00374FDF" w:rsidP="00374FDF">
      <w:pPr>
        <w:pStyle w:val="Heading3"/>
      </w:pPr>
      <w:r>
        <w:lastRenderedPageBreak/>
        <w:t>Queries</w:t>
      </w:r>
    </w:p>
    <w:p w14:paraId="23B008D0" w14:textId="74B9FE53" w:rsidR="00A223AF" w:rsidRDefault="00A223AF" w:rsidP="00F41E23">
      <w:pPr>
        <w:pStyle w:val="Heading3"/>
      </w:pPr>
      <w:r>
        <w:t>And Filter</w:t>
      </w:r>
    </w:p>
    <w:p w14:paraId="5A066755" w14:textId="3EEE3D4A" w:rsidR="00C56150" w:rsidRDefault="00B71647" w:rsidP="00B71647">
      <w:r>
        <w:t>The following only return male whose name is don.</w:t>
      </w:r>
    </w:p>
    <w:p w14:paraId="783F6022" w14:textId="0C8A2978" w:rsidR="002823CF" w:rsidRPr="002823CF" w:rsidRDefault="002823CF" w:rsidP="002823CF">
      <w:pPr>
        <w:pStyle w:val="Heading5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2823CF">
      <w:pPr>
        <w:pStyle w:val="Heading5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1B33D81F" w14:textId="5137FD26" w:rsidR="006B7FB8" w:rsidRDefault="006B7FB8" w:rsidP="00CC7F32">
      <w:pPr>
        <w:pStyle w:val="Heading3"/>
      </w:pPr>
      <w:r>
        <w:t>Conditionals</w:t>
      </w:r>
    </w:p>
    <w:p w14:paraId="0F065255" w14:textId="77777777" w:rsidR="000A6672" w:rsidRDefault="000A6672" w:rsidP="000A6672">
      <w:r>
        <w:t>We can list all the people whose age is between 21 and 50 inclusive as follows.</w:t>
      </w:r>
    </w:p>
    <w:p w14:paraId="24329C8D" w14:textId="2098C79E" w:rsidR="000A6672" w:rsidRPr="002823CF" w:rsidRDefault="000A6672" w:rsidP="000A6672">
      <w:pPr>
        <w:pStyle w:val="Heading5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1379BE">
      <w:pPr>
        <w:pStyle w:val="Heading5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1379BE">
      <w:pPr>
        <w:pStyle w:val="Heading5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646225E6" w14:textId="5BCAB937" w:rsidR="00D131CF" w:rsidRDefault="00D131CF" w:rsidP="00EA3102">
      <w:pPr>
        <w:pStyle w:val="Heading3"/>
      </w:pPr>
      <w:r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680646">
      <w:pPr>
        <w:pStyle w:val="Heading5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680646">
      <w:pPr>
        <w:pStyle w:val="Heading5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86692B">
      <w:pPr>
        <w:pStyle w:val="Heading5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71C5562F" w14:textId="77777777" w:rsidR="00492B1E" w:rsidRPr="00EE3282" w:rsidRDefault="00492B1E" w:rsidP="00503C54">
      <w:pPr>
        <w:pStyle w:val="CodeExampleHeading"/>
      </w:pPr>
    </w:p>
    <w:p w14:paraId="02A0A94D" w14:textId="77777777" w:rsidR="00F50EDD" w:rsidRDefault="00F50EDD">
      <w:pPr>
        <w:spacing w:after="160" w:line="259" w:lineRule="auto"/>
        <w:rPr>
          <w:b/>
          <w:smallCaps/>
          <w:color w:val="31378B" w:themeColor="text2"/>
          <w:sz w:val="28"/>
          <w:lang w:eastAsia="fi-FI"/>
        </w:rPr>
      </w:pPr>
      <w:r>
        <w:br w:type="page"/>
      </w:r>
    </w:p>
    <w:p w14:paraId="351E9266" w14:textId="454C2D91" w:rsidR="00E726DF" w:rsidRDefault="00E726DF" w:rsidP="00F50EDD">
      <w:pPr>
        <w:pStyle w:val="Heading3"/>
      </w:pPr>
      <w:r>
        <w:lastRenderedPageBreak/>
        <w:t>Logical OR</w:t>
      </w:r>
    </w:p>
    <w:p w14:paraId="167CDBFC" w14:textId="4A8A9360" w:rsidR="00CF062F" w:rsidRPr="00CF062F" w:rsidRDefault="00CF062F" w:rsidP="00CF062F">
      <w:r>
        <w:t>We can list anyone who is 23 or whose name is jon as follows</w:t>
      </w:r>
    </w:p>
    <w:p w14:paraId="7ABFD070" w14:textId="6A5105C6" w:rsidR="00CF062F" w:rsidRDefault="00CF062F" w:rsidP="00CF062F">
      <w:pPr>
        <w:pStyle w:val="Heading5"/>
      </w:pPr>
      <w:r>
        <w:t>Input Collection</w:t>
      </w:r>
    </w:p>
    <w:p w14:paraId="4D2BB361" w14:textId="77777777" w:rsidR="00CF062F" w:rsidRPr="00CF062F" w:rsidRDefault="00CF062F" w:rsidP="00CF062F">
      <w:pPr>
        <w:pStyle w:val="SourceCode"/>
      </w:pPr>
      <w:r w:rsidRPr="00CF062F">
        <w:t>{ "nm" : "kim", "age" : 23 }</w:t>
      </w:r>
    </w:p>
    <w:p w14:paraId="208D7458" w14:textId="77777777" w:rsidR="00CF062F" w:rsidRPr="00CF062F" w:rsidRDefault="00CF062F" w:rsidP="00CF062F">
      <w:pPr>
        <w:pStyle w:val="SourceCode"/>
      </w:pPr>
      <w:r w:rsidRPr="00CF062F">
        <w:t>{ "nm" : "jon", "age" : 60 }</w:t>
      </w:r>
    </w:p>
    <w:p w14:paraId="71984C9B" w14:textId="77777777" w:rsidR="00CF062F" w:rsidRDefault="00CF062F" w:rsidP="00F50EDD">
      <w:pPr>
        <w:pStyle w:val="Heading5"/>
      </w:pPr>
    </w:p>
    <w:p w14:paraId="48E79325" w14:textId="4C4441AC" w:rsidR="00E726DF" w:rsidRDefault="009A6BC1" w:rsidP="00F50EDD">
      <w:pPr>
        <w:pStyle w:val="Heading5"/>
      </w:pPr>
      <w:r>
        <w:t>Query</w:t>
      </w:r>
    </w:p>
    <w:p w14:paraId="7704DE69" w14:textId="77777777" w:rsidR="00E726DF" w:rsidRPr="009A6BC1" w:rsidRDefault="00E726DF" w:rsidP="009A6BC1">
      <w:pPr>
        <w:pStyle w:val="SourceCode"/>
      </w:pPr>
      <w:r w:rsidRPr="009A6BC1">
        <w:t>{ "nm" : "ken", "age" : 45 }</w:t>
      </w:r>
    </w:p>
    <w:p w14:paraId="10D55889" w14:textId="77777777" w:rsidR="00E726DF" w:rsidRPr="009A6BC1" w:rsidRDefault="00E726DF" w:rsidP="009A6BC1">
      <w:pPr>
        <w:pStyle w:val="SourceCode"/>
      </w:pPr>
      <w:r w:rsidRPr="009A6BC1">
        <w:t>{ "nm" : "kim", "age" : 23 }</w:t>
      </w:r>
    </w:p>
    <w:p w14:paraId="63B232F2" w14:textId="77777777" w:rsidR="00E726DF" w:rsidRPr="009A6BC1" w:rsidRDefault="00E726DF" w:rsidP="009A6BC1">
      <w:pPr>
        <w:pStyle w:val="SourceCode"/>
      </w:pPr>
      <w:r w:rsidRPr="009A6BC1">
        <w:t>{ "nm" : "jon", "age" : 60 }</w:t>
      </w:r>
    </w:p>
    <w:p w14:paraId="643E2423" w14:textId="77777777" w:rsidR="00CF062F" w:rsidRDefault="00CF062F" w:rsidP="00CF062F">
      <w:pPr>
        <w:pStyle w:val="Heading5"/>
      </w:pPr>
    </w:p>
    <w:p w14:paraId="03577D7D" w14:textId="61285B29" w:rsidR="00CF062F" w:rsidRDefault="00CF062F" w:rsidP="00CF062F">
      <w:pPr>
        <w:pStyle w:val="Heading5"/>
      </w:pPr>
      <w:r>
        <w:t>Result</w:t>
      </w:r>
    </w:p>
    <w:p w14:paraId="2E52D0D8" w14:textId="0849FF18" w:rsidR="0059095F" w:rsidRDefault="0059095F" w:rsidP="00CF062F">
      <w:pPr>
        <w:pStyle w:val="SourceCode"/>
      </w:pPr>
      <w:r w:rsidRPr="00CF062F">
        <w:t>db.c.find(</w:t>
      </w:r>
      <w:r w:rsidRPr="00CF062F">
        <w:rPr>
          <w:rStyle w:val="SourceCodeStrongChar"/>
          <w:b w:val="0"/>
        </w:rPr>
        <w:t>{ "$or" : [  {age:23}, {nm: "jon"}]}</w:t>
      </w:r>
      <w:r w:rsidRPr="00CF062F">
        <w:t>, {_id:0})</w:t>
      </w:r>
    </w:p>
    <w:p w14:paraId="19CBE53B" w14:textId="77777777" w:rsidR="00CF062F" w:rsidRDefault="00CF062F" w:rsidP="00CF062F">
      <w:pPr>
        <w:pStyle w:val="SourceCode"/>
      </w:pP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t>Null</w:t>
      </w:r>
    </w:p>
    <w:p w14:paraId="3632E379" w14:textId="49A85E2B" w:rsidR="009A5AE0" w:rsidRDefault="00B200B9" w:rsidP="00022C95">
      <w:r>
        <w:t>Consider the following</w:t>
      </w:r>
    </w:p>
    <w:p w14:paraId="5B316851" w14:textId="168FC023" w:rsidR="00022C95" w:rsidRPr="00022C95" w:rsidRDefault="00022C95" w:rsidP="00387CC7">
      <w:pPr>
        <w:pStyle w:val="Heading5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>Then checking for null returns the documents that have null for that field value or for which the field is not set at all</w:t>
      </w:r>
    </w:p>
    <w:p w14:paraId="7AC6E4AD" w14:textId="77777777" w:rsidR="00387CC7" w:rsidRDefault="00387CC7" w:rsidP="00387CC7">
      <w:pPr>
        <w:pStyle w:val="Heading5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63F66D64" w14:textId="77777777" w:rsidR="00387CC7" w:rsidRDefault="00387CC7" w:rsidP="00387CC7">
      <w:pPr>
        <w:pStyle w:val="Heading5"/>
      </w:pPr>
    </w:p>
    <w:p w14:paraId="1B401B28" w14:textId="2F61F696" w:rsidR="00387CC7" w:rsidRPr="00387CC7" w:rsidRDefault="00387CC7" w:rsidP="00387CC7">
      <w:pPr>
        <w:pStyle w:val="Heading5"/>
      </w:pPr>
      <w:r>
        <w:t>Results</w:t>
      </w:r>
    </w:p>
    <w:p w14:paraId="7522871C" w14:textId="77777777" w:rsidR="00B31159" w:rsidRPr="00387CC7" w:rsidRDefault="00B31159" w:rsidP="00387CC7">
      <w:pPr>
        <w:pStyle w:val="SourceCode"/>
      </w:pPr>
      <w:r w:rsidRPr="00387CC7">
        <w:t>{ "x" : 1, "nm" : null }</w:t>
      </w:r>
    </w:p>
    <w:p w14:paraId="638500D6" w14:textId="3BBFE706" w:rsidR="00D131CF" w:rsidRDefault="00B31159" w:rsidP="00030811">
      <w:pPr>
        <w:pStyle w:val="SourceCode"/>
      </w:pPr>
      <w:r w:rsidRPr="00387CC7">
        <w:t>{ "x" : 2 }</w:t>
      </w:r>
    </w:p>
    <w:p w14:paraId="4C0E9C08" w14:textId="77777777" w:rsidR="00030811" w:rsidRDefault="00030811" w:rsidP="00030811">
      <w:pPr>
        <w:pStyle w:val="SourceCode"/>
      </w:pPr>
    </w:p>
    <w:p w14:paraId="387048DA" w14:textId="5382B463" w:rsidR="00030811" w:rsidRPr="00D131CF" w:rsidRDefault="00106C84" w:rsidP="00030811">
      <w:r>
        <w:t>If we don’t want the documents which don’t even</w:t>
      </w:r>
      <w:r w:rsidR="00030811">
        <w:t xml:space="preserve"> </w:t>
      </w:r>
      <w:r>
        <w:t xml:space="preserve">have that </w:t>
      </w:r>
      <w:proofErr w:type="gramStart"/>
      <w:r>
        <w:t>key</w:t>
      </w:r>
      <w:proofErr w:type="gramEnd"/>
      <w:r>
        <w:t xml:space="preserve"> we do this</w:t>
      </w:r>
    </w:p>
    <w:p w14:paraId="784EE150" w14:textId="77777777" w:rsidR="00030811" w:rsidRDefault="00030811" w:rsidP="00030811">
      <w:pPr>
        <w:pStyle w:val="Heading5"/>
      </w:pPr>
      <w:r>
        <w:t>Query</w:t>
      </w:r>
    </w:p>
    <w:p w14:paraId="21CADC32" w14:textId="584F0EDC" w:rsidR="007A3267" w:rsidRDefault="007A3267" w:rsidP="00030811">
      <w:pPr>
        <w:pStyle w:val="SourceCode"/>
      </w:pPr>
      <w:r w:rsidRPr="00030811">
        <w:t>db.c.find({nm: {"$eq" :null, "$exists":true}}, {_id:0})</w:t>
      </w:r>
    </w:p>
    <w:p w14:paraId="2D79A063" w14:textId="77777777" w:rsidR="00030811" w:rsidRDefault="00030811" w:rsidP="00030811">
      <w:pPr>
        <w:pStyle w:val="Heading5"/>
      </w:pPr>
    </w:p>
    <w:p w14:paraId="6BF9E00A" w14:textId="343836BC" w:rsidR="00030811" w:rsidRPr="00030811" w:rsidRDefault="00030811" w:rsidP="00030811">
      <w:pPr>
        <w:pStyle w:val="Heading5"/>
      </w:pPr>
      <w:r>
        <w:t>Results</w:t>
      </w:r>
    </w:p>
    <w:p w14:paraId="2E661B7E" w14:textId="7E6E346A" w:rsidR="00F372BA" w:rsidRPr="00030811" w:rsidRDefault="007A3267" w:rsidP="00030811">
      <w:pPr>
        <w:pStyle w:val="SourceCode"/>
      </w:pPr>
      <w:r w:rsidRPr="00030811">
        <w:t>{ "x" : 1, "nm" : null }</w:t>
      </w:r>
    </w:p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492B1E">
      <w:pPr>
        <w:pStyle w:val="Heading4"/>
      </w:pPr>
      <w:r>
        <w:lastRenderedPageBreak/>
        <w:t>Searching Arrays</w:t>
      </w:r>
    </w:p>
    <w:p w14:paraId="2F8E9D5F" w14:textId="574A63AB" w:rsidR="00A7177F" w:rsidRPr="00A7177F" w:rsidRDefault="00A7177F" w:rsidP="00A7177F">
      <w:pPr>
        <w:pStyle w:val="Heading5"/>
      </w:pPr>
      <w:r>
        <w:t>Single element match</w:t>
      </w:r>
    </w:p>
    <w:p w14:paraId="59969285" w14:textId="3ED026FC" w:rsidR="00492B1E" w:rsidRDefault="007A1629" w:rsidP="00492B1E">
      <w:r>
        <w:t xml:space="preserve">Image we have this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>Which gives us</w:t>
      </w:r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385DB4F" w14:textId="0F9A748F" w:rsidR="00A5108F" w:rsidRDefault="00A5108F" w:rsidP="00A5108F">
      <w:pPr>
        <w:pStyle w:val="Heading5"/>
      </w:pPr>
      <w:r>
        <w:t>$all</w:t>
      </w:r>
      <w:r w:rsidR="009C60E8">
        <w:t xml:space="preserve"> – multi element match</w:t>
      </w:r>
    </w:p>
    <w:p w14:paraId="7371E984" w14:textId="77777777" w:rsidR="009C60E8" w:rsidRDefault="009C60E8" w:rsidP="009C60E8">
      <w:r>
        <w:t xml:space="preserve">Image we have this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>’s array contains both the values apple and pear</w:t>
      </w:r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>Which gives us</w:t>
      </w:r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438D39CA" w14:textId="6F170338" w:rsidR="00297655" w:rsidRDefault="00297655" w:rsidP="00297655">
      <w:pPr>
        <w:pStyle w:val="Heading5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this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>Which gives us</w:t>
      </w:r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55B146E" w14:textId="77777777" w:rsidR="00A4734B" w:rsidRDefault="00A4734B" w:rsidP="00C76804">
      <w:pPr>
        <w:pStyle w:val="Heading5"/>
      </w:pPr>
    </w:p>
    <w:p w14:paraId="46CD97E8" w14:textId="622B8771" w:rsidR="00C76804" w:rsidRDefault="00C76804" w:rsidP="00C76804">
      <w:pPr>
        <w:pStyle w:val="Heading5"/>
      </w:pPr>
      <w:r>
        <w:t>Query Size</w:t>
      </w:r>
    </w:p>
    <w:p w14:paraId="3AF7DED4" w14:textId="142E432C" w:rsidR="00A4734B" w:rsidRPr="00A4734B" w:rsidRDefault="00A4734B" w:rsidP="00A4734B">
      <w:r>
        <w:t>We can query for all documents whose fields array value is of a certain length</w:t>
      </w:r>
    </w:p>
    <w:p w14:paraId="0D77FE6C" w14:textId="483F64CE" w:rsidR="007A6952" w:rsidRPr="007A6952" w:rsidRDefault="007A6952" w:rsidP="007A6952">
      <w:pPr>
        <w:pStyle w:val="SourceCode"/>
      </w:pPr>
      <w:r w:rsidRPr="007A6952">
        <w:t>db.fruit.find({fruit: {"$size":2}} , {_id:0})</w:t>
      </w:r>
    </w:p>
    <w:p w14:paraId="70293730" w14:textId="0B2CC2AF" w:rsidR="000115DE" w:rsidRDefault="007A6952" w:rsidP="007A6952">
      <w:pPr>
        <w:pStyle w:val="SourceCode"/>
      </w:pPr>
      <w:r w:rsidRPr="007A6952">
        <w:t>{ "fruit" : [ "apple", "pear" ] }</w:t>
      </w:r>
    </w:p>
    <w:p w14:paraId="42EB0AAB" w14:textId="77777777" w:rsidR="00A4734B" w:rsidRDefault="00A4734B" w:rsidP="00A4734B"/>
    <w:p w14:paraId="4EFB8CAE" w14:textId="21047436" w:rsidR="00A4734B" w:rsidRDefault="00A4734B" w:rsidP="00A4734B">
      <w:r>
        <w:t xml:space="preserve">Imagine we have this </w:t>
      </w:r>
    </w:p>
    <w:p w14:paraId="2350BEC9" w14:textId="77777777" w:rsidR="00A4734B" w:rsidRPr="00E15F09" w:rsidRDefault="00A4734B" w:rsidP="00A4734B">
      <w:pPr>
        <w:pStyle w:val="SourceCode"/>
      </w:pPr>
      <w:r w:rsidRPr="00E15F09">
        <w:t>{ "fruit" : [ "apple", "orange", "pear" ] }</w:t>
      </w:r>
    </w:p>
    <w:p w14:paraId="6BB3FB1C" w14:textId="77777777" w:rsidR="00A4734B" w:rsidRPr="00E15F09" w:rsidRDefault="00A4734B" w:rsidP="00A4734B">
      <w:pPr>
        <w:pStyle w:val="SourceCode"/>
      </w:pPr>
      <w:r w:rsidRPr="00E15F09">
        <w:t>{ "fruit" : [ "apple", "banana" ] }</w:t>
      </w:r>
    </w:p>
    <w:p w14:paraId="72B5560F" w14:textId="77777777" w:rsidR="00A4734B" w:rsidRDefault="00A4734B" w:rsidP="00A4734B">
      <w:pPr>
        <w:pStyle w:val="SourceCode"/>
      </w:pPr>
      <w:r w:rsidRPr="00E15F09">
        <w:t>{ "fruit" : [ "banana", "kiwi" ] }</w:t>
      </w:r>
    </w:p>
    <w:p w14:paraId="2641E4C6" w14:textId="77777777" w:rsidR="00690B0F" w:rsidRDefault="00690B0F" w:rsidP="00690B0F"/>
    <w:p w14:paraId="32210726" w14:textId="12CB0848" w:rsidR="00690B0F" w:rsidRDefault="00690B0F" w:rsidP="00690B0F">
      <w:r>
        <w:t>We can find all documents whose fruit field is an array of size 2</w:t>
      </w:r>
    </w:p>
    <w:p w14:paraId="179557F7" w14:textId="3610B301" w:rsidR="00754793" w:rsidRDefault="00754793" w:rsidP="00754793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20AC5D8B" w14:textId="77777777" w:rsidR="00A6422A" w:rsidRDefault="00A6422A" w:rsidP="00A6422A"/>
    <w:p w14:paraId="39B00747" w14:textId="2EF385A2" w:rsidR="00A6422A" w:rsidRDefault="00A6422A" w:rsidP="00A6422A">
      <w:r>
        <w:t>Which gives us</w:t>
      </w:r>
    </w:p>
    <w:p w14:paraId="3A75C1CD" w14:textId="77777777" w:rsidR="00A6422A" w:rsidRDefault="00A6422A" w:rsidP="00754793">
      <w:pPr>
        <w:pStyle w:val="SourceCode"/>
      </w:pPr>
    </w:p>
    <w:p w14:paraId="575C690F" w14:textId="77777777" w:rsidR="00754793" w:rsidRDefault="00754793" w:rsidP="00754793">
      <w:pPr>
        <w:pStyle w:val="SourceCode"/>
      </w:pPr>
      <w:r>
        <w:t>{ "fruit" : [ "apple", "banana" ] }</w:t>
      </w:r>
    </w:p>
    <w:p w14:paraId="1209632A" w14:textId="0F37457C" w:rsidR="00690B0F" w:rsidRDefault="00754793" w:rsidP="00754793">
      <w:pPr>
        <w:pStyle w:val="SourceCode"/>
      </w:pPr>
      <w:r>
        <w:t>{ "fruit" : [ "banana", "kiwi" ] }</w:t>
      </w:r>
    </w:p>
    <w:p w14:paraId="66567C47" w14:textId="77777777" w:rsidR="00D5740E" w:rsidRDefault="00D5740E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7FF58769" w14:textId="50245EB2" w:rsidR="00A4677A" w:rsidRDefault="00D5740E" w:rsidP="00A4677A">
      <w:pPr>
        <w:pStyle w:val="Heading5"/>
      </w:pPr>
      <w:r>
        <w:lastRenderedPageBreak/>
        <w:t>S</w:t>
      </w:r>
      <w:r w:rsidR="00A4677A">
        <w:t>lice</w:t>
      </w:r>
    </w:p>
    <w:p w14:paraId="1E51A11E" w14:textId="2B5F193A" w:rsidR="00A57AA1" w:rsidRDefault="00A57AA1" w:rsidP="00A57AA1">
      <w:r>
        <w:t xml:space="preserve">A positive number returns first </w:t>
      </w:r>
      <w:r w:rsidR="00505D2D">
        <w:t>n elements so given</w:t>
      </w:r>
    </w:p>
    <w:p w14:paraId="7A577F89" w14:textId="39F5FF4C" w:rsidR="00505D2D" w:rsidRPr="00374684" w:rsidRDefault="00505D2D" w:rsidP="00374684">
      <w:pPr>
        <w:pStyle w:val="SourceCode"/>
        <w:ind w:left="0"/>
      </w:pPr>
      <w:r w:rsidRPr="00374684">
        <w:t>{ "x" : [ 10, 11, 12, 13, 14, 15, 15 ] }</w:t>
      </w:r>
    </w:p>
    <w:p w14:paraId="51067C6F" w14:textId="6EC1D697" w:rsidR="008768CB" w:rsidRDefault="008768CB" w:rsidP="008768CB"/>
    <w:p w14:paraId="7B2F9E8A" w14:textId="12430BFA" w:rsidR="00374684" w:rsidRDefault="00374684" w:rsidP="00374684">
      <w:r>
        <w:t xml:space="preserve">We can </w:t>
      </w:r>
      <w:r w:rsidR="000D44AD">
        <w:t>take first 3 elements in the result</w:t>
      </w:r>
    </w:p>
    <w:p w14:paraId="07B6480D" w14:textId="69D0E409" w:rsidR="004301F0" w:rsidRDefault="004301F0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DC920E3" w14:textId="77FF625A" w:rsidR="00A6620D" w:rsidRDefault="00A6620D" w:rsidP="00A6620D">
      <w:pPr>
        <w:pStyle w:val="SourceCode"/>
        <w:ind w:left="0"/>
      </w:pPr>
    </w:p>
    <w:p w14:paraId="6A55B7FF" w14:textId="53A50D44" w:rsidR="00A6620D" w:rsidRDefault="00A6620D" w:rsidP="00A6620D">
      <w:r>
        <w:t>Giving</w:t>
      </w:r>
    </w:p>
    <w:p w14:paraId="3CF3A75D" w14:textId="77777777" w:rsidR="00A6620D" w:rsidRPr="004301F0" w:rsidRDefault="00A6620D" w:rsidP="00A6620D">
      <w:pPr>
        <w:pStyle w:val="SourceCode"/>
        <w:ind w:left="0"/>
      </w:pPr>
    </w:p>
    <w:p w14:paraId="312F37E9" w14:textId="76F6C43B" w:rsidR="000D44AD" w:rsidRPr="004301F0" w:rsidRDefault="004301F0" w:rsidP="004301F0">
      <w:pPr>
        <w:pStyle w:val="SourceCode"/>
      </w:pPr>
      <w:r w:rsidRPr="004301F0">
        <w:t>{ "_id" : ObjectId("5ec25a6b9d4450d02edd4142"), "x" : [ 10, 11, 12 ] }</w:t>
      </w:r>
    </w:p>
    <w:p w14:paraId="1D525911" w14:textId="00AF9F53" w:rsidR="00374684" w:rsidRDefault="00374684" w:rsidP="008768CB"/>
    <w:p w14:paraId="6C7FE3DA" w14:textId="525F5DFF" w:rsidR="00A6620D" w:rsidRDefault="00A6620D" w:rsidP="008768CB">
      <w:r>
        <w:t>A negative number returns last three</w:t>
      </w:r>
    </w:p>
    <w:p w14:paraId="0DFCB284" w14:textId="4742A7FF" w:rsidR="00A6620D" w:rsidRDefault="00A6620D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 w:rsidR="00F452BD"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746430D3" w14:textId="77777777" w:rsidR="00A6620D" w:rsidRDefault="00A6620D" w:rsidP="00A6620D"/>
    <w:p w14:paraId="079DA0F1" w14:textId="3ECA5D25" w:rsidR="00A6620D" w:rsidRDefault="00A6620D" w:rsidP="00A6620D">
      <w:r>
        <w:t>Giving</w:t>
      </w:r>
    </w:p>
    <w:p w14:paraId="4533F6F2" w14:textId="77777777" w:rsidR="00A6620D" w:rsidRPr="004301F0" w:rsidRDefault="00A6620D" w:rsidP="00A6620D">
      <w:pPr>
        <w:pStyle w:val="SourceCode"/>
        <w:ind w:left="0"/>
      </w:pPr>
    </w:p>
    <w:p w14:paraId="759580FF" w14:textId="0916B5A1" w:rsidR="00A6620D" w:rsidRPr="004301F0" w:rsidRDefault="00A6620D" w:rsidP="00A6620D">
      <w:pPr>
        <w:pStyle w:val="SourceCode"/>
      </w:pPr>
      <w:r w:rsidRPr="004301F0">
        <w:t>{ "_id" : ObjectId("5ec25a6b9d4450d02edd4142"), "x" : [ 1</w:t>
      </w:r>
      <w:r w:rsidR="00F452BD">
        <w:t>4</w:t>
      </w:r>
      <w:r w:rsidRPr="004301F0">
        <w:t>, 1</w:t>
      </w:r>
      <w:r w:rsidR="00F452BD">
        <w:t>5</w:t>
      </w:r>
      <w:r w:rsidRPr="004301F0">
        <w:t>, 1</w:t>
      </w:r>
      <w:r w:rsidR="00F452BD">
        <w:t>6</w:t>
      </w:r>
      <w:r w:rsidRPr="004301F0">
        <w:t xml:space="preserve"> ] }</w:t>
      </w:r>
    </w:p>
    <w:p w14:paraId="44E6CAB5" w14:textId="77777777" w:rsidR="00231BB5" w:rsidRDefault="00231BB5" w:rsidP="00231BB5">
      <w:pPr>
        <w:pStyle w:val="Heading5"/>
      </w:pPr>
    </w:p>
    <w:p w14:paraId="1450CF31" w14:textId="4B87BF50" w:rsidR="00231BB5" w:rsidRDefault="00231BB5" w:rsidP="00231BB5">
      <w:pPr>
        <w:pStyle w:val="Heading5"/>
      </w:pPr>
      <w:r>
        <w:t>Indexing</w:t>
      </w:r>
    </w:p>
    <w:p w14:paraId="31C335C8" w14:textId="7B419298" w:rsidR="00231BB5" w:rsidRDefault="00231BB5" w:rsidP="00231BB5">
      <w:r>
        <w:t>We can index into arrays</w:t>
      </w:r>
    </w:p>
    <w:p w14:paraId="1DA1C97B" w14:textId="5E9A7AEE" w:rsidR="00231BB5" w:rsidRPr="00B62CE1" w:rsidRDefault="00ED2E67" w:rsidP="00B62CE1">
      <w:pPr>
        <w:pStyle w:val="SourceCode"/>
      </w:pPr>
      <w:r w:rsidRPr="00B62CE1">
        <w:t>db.nums.find({"x.1":11})</w:t>
      </w:r>
    </w:p>
    <w:p w14:paraId="0190FE05" w14:textId="77777777" w:rsidR="00A23653" w:rsidRDefault="00A23653" w:rsidP="00A23653"/>
    <w:p w14:paraId="04156B26" w14:textId="77777777" w:rsidR="00762F9B" w:rsidRPr="00762F9B" w:rsidRDefault="00762F9B" w:rsidP="00762F9B"/>
    <w:p w14:paraId="6CA92BB2" w14:textId="77777777" w:rsidR="00D038DE" w:rsidRPr="00D038DE" w:rsidRDefault="00D038DE" w:rsidP="00D038DE"/>
    <w:p w14:paraId="0079AA40" w14:textId="77777777" w:rsidR="006F1512" w:rsidRDefault="006F151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150A4A4" w14:textId="2EC2C12D" w:rsidR="008F038A" w:rsidRDefault="008F038A" w:rsidP="008F038A">
      <w:pPr>
        <w:pStyle w:val="Heading2"/>
      </w:pPr>
      <w:r>
        <w:lastRenderedPageBreak/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 xml:space="preserve">. I have also chosen custom and decided not to install it as a service as I am just playing around. Now we need to create a folder for data  which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</w:t>
      </w:r>
      <w:proofErr w:type="gramStart"/>
      <w:r>
        <w:t>exist</w:t>
      </w:r>
      <w:proofErr w:type="gramEnd"/>
      <w:r>
        <w:t xml:space="preserve">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2580C83A" w:rsidR="00AF68B8" w:rsidRPr="00027431" w:rsidRDefault="008F038A" w:rsidP="00646132">
      <w:pPr>
        <w:pStyle w:val="SourceCode"/>
      </w:pPr>
      <w:r w:rsidRPr="004A0CD0">
        <w:t>use mydatabase</w:t>
      </w:r>
    </w:p>
    <w:sectPr w:rsidR="00AF68B8" w:rsidRPr="000274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3E784" w14:textId="77777777" w:rsidR="00A116BC" w:rsidRDefault="00A116BC" w:rsidP="00DC0620">
      <w:r>
        <w:separator/>
      </w:r>
    </w:p>
  </w:endnote>
  <w:endnote w:type="continuationSeparator" w:id="0">
    <w:p w14:paraId="4150374F" w14:textId="77777777" w:rsidR="00A116BC" w:rsidRDefault="00A116BC" w:rsidP="00DC0620">
      <w:r>
        <w:continuationSeparator/>
      </w:r>
    </w:p>
  </w:endnote>
  <w:endnote w:type="continuationNotice" w:id="1">
    <w:p w14:paraId="26AD205C" w14:textId="77777777" w:rsidR="00A116BC" w:rsidRDefault="00A116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8AA78" w14:textId="77777777" w:rsidR="00A116BC" w:rsidRDefault="00A116BC" w:rsidP="00DC0620">
      <w:r>
        <w:separator/>
      </w:r>
    </w:p>
  </w:footnote>
  <w:footnote w:type="continuationSeparator" w:id="0">
    <w:p w14:paraId="6EC6DE0D" w14:textId="77777777" w:rsidR="00A116BC" w:rsidRDefault="00A116BC" w:rsidP="00DC0620">
      <w:r>
        <w:continuationSeparator/>
      </w:r>
    </w:p>
  </w:footnote>
  <w:footnote w:type="continuationNotice" w:id="1">
    <w:p w14:paraId="1518F355" w14:textId="77777777" w:rsidR="00A116BC" w:rsidRDefault="00A116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91E1E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FC88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A484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C80E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920E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5DE"/>
    <w:rsid w:val="000119C0"/>
    <w:rsid w:val="00012977"/>
    <w:rsid w:val="0001337F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6297"/>
    <w:rsid w:val="000A664B"/>
    <w:rsid w:val="000A6672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4FB4"/>
    <w:rsid w:val="000F522E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52E3"/>
    <w:rsid w:val="00105B26"/>
    <w:rsid w:val="00105EE2"/>
    <w:rsid w:val="00106C84"/>
    <w:rsid w:val="0010703D"/>
    <w:rsid w:val="001075DD"/>
    <w:rsid w:val="00111033"/>
    <w:rsid w:val="00111AD4"/>
    <w:rsid w:val="001121FE"/>
    <w:rsid w:val="001140EB"/>
    <w:rsid w:val="00114124"/>
    <w:rsid w:val="0011600A"/>
    <w:rsid w:val="001176A7"/>
    <w:rsid w:val="00117B0B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6963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48C9"/>
    <w:rsid w:val="00215394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52C1"/>
    <w:rsid w:val="00285874"/>
    <w:rsid w:val="00285E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1AE"/>
    <w:rsid w:val="002C251A"/>
    <w:rsid w:val="002C35F5"/>
    <w:rsid w:val="002C36CE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A8"/>
    <w:rsid w:val="003544EC"/>
    <w:rsid w:val="00354617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2B1E"/>
    <w:rsid w:val="004931AF"/>
    <w:rsid w:val="004937C3"/>
    <w:rsid w:val="00493B83"/>
    <w:rsid w:val="00494514"/>
    <w:rsid w:val="00494539"/>
    <w:rsid w:val="00494873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7FF"/>
    <w:rsid w:val="004A513D"/>
    <w:rsid w:val="004A77F7"/>
    <w:rsid w:val="004B04C7"/>
    <w:rsid w:val="004B04D2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6050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3C54"/>
    <w:rsid w:val="0050405C"/>
    <w:rsid w:val="005044E2"/>
    <w:rsid w:val="005052BD"/>
    <w:rsid w:val="00505D2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848"/>
    <w:rsid w:val="00540E22"/>
    <w:rsid w:val="00541662"/>
    <w:rsid w:val="00541A16"/>
    <w:rsid w:val="00541B27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471"/>
    <w:rsid w:val="005A2237"/>
    <w:rsid w:val="005A27E2"/>
    <w:rsid w:val="005A2952"/>
    <w:rsid w:val="005A3F6F"/>
    <w:rsid w:val="005A54AF"/>
    <w:rsid w:val="005A54FF"/>
    <w:rsid w:val="005A580B"/>
    <w:rsid w:val="005A62C3"/>
    <w:rsid w:val="005A63C1"/>
    <w:rsid w:val="005A74C4"/>
    <w:rsid w:val="005B0F76"/>
    <w:rsid w:val="005B2194"/>
    <w:rsid w:val="005B2EF4"/>
    <w:rsid w:val="005B365C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6E8E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B6A"/>
    <w:rsid w:val="0068427C"/>
    <w:rsid w:val="00685A13"/>
    <w:rsid w:val="006863A3"/>
    <w:rsid w:val="006872BC"/>
    <w:rsid w:val="006879DA"/>
    <w:rsid w:val="00687C18"/>
    <w:rsid w:val="0069025D"/>
    <w:rsid w:val="006905D3"/>
    <w:rsid w:val="00690B0F"/>
    <w:rsid w:val="00690C71"/>
    <w:rsid w:val="00691371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544A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512"/>
    <w:rsid w:val="006F2F38"/>
    <w:rsid w:val="006F3B38"/>
    <w:rsid w:val="006F44C1"/>
    <w:rsid w:val="006F50FD"/>
    <w:rsid w:val="006F6D34"/>
    <w:rsid w:val="006F7045"/>
    <w:rsid w:val="006F70C2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5B3D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4793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2F9B"/>
    <w:rsid w:val="00764071"/>
    <w:rsid w:val="0076414B"/>
    <w:rsid w:val="007647E1"/>
    <w:rsid w:val="007652DE"/>
    <w:rsid w:val="0076533C"/>
    <w:rsid w:val="00766777"/>
    <w:rsid w:val="0076788A"/>
    <w:rsid w:val="00767E66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28D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2E73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17CF"/>
    <w:rsid w:val="00991847"/>
    <w:rsid w:val="009927DA"/>
    <w:rsid w:val="00994320"/>
    <w:rsid w:val="00994D79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AE0"/>
    <w:rsid w:val="009A6145"/>
    <w:rsid w:val="009A6BC1"/>
    <w:rsid w:val="009A7DC9"/>
    <w:rsid w:val="009A7EB8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60E8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197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4095"/>
    <w:rsid w:val="00A242C9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A0E"/>
    <w:rsid w:val="00C40577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6804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289B"/>
    <w:rsid w:val="00CC306C"/>
    <w:rsid w:val="00CC3427"/>
    <w:rsid w:val="00CC5CE9"/>
    <w:rsid w:val="00CC5E67"/>
    <w:rsid w:val="00CC61FD"/>
    <w:rsid w:val="00CC6BB1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37DB2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13D3"/>
    <w:rsid w:val="00E81C62"/>
    <w:rsid w:val="00E81E21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55E2"/>
    <w:rsid w:val="00EA5E5A"/>
    <w:rsid w:val="00EA67ED"/>
    <w:rsid w:val="00EA6D7F"/>
    <w:rsid w:val="00EA75D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86A"/>
    <w:rsid w:val="00F10F72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127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F25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F25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51F25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51F25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51F25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F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1F2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1F2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1F2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651F2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51F25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51F25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51F25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51F25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51F25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651F25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651F25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1F25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1F25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1F25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651F2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651F25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651F25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51F25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651F25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651F25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651F25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651F25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651F25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1F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1F25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651F25"/>
    <w:rPr>
      <w:b/>
    </w:rPr>
  </w:style>
  <w:style w:type="numbering" w:customStyle="1" w:styleId="KennysListStyles">
    <w:name w:val="KennysListStyles"/>
    <w:uiPriority w:val="99"/>
    <w:rsid w:val="00651F25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651F25"/>
    <w:rPr>
      <w:b/>
    </w:rPr>
  </w:style>
  <w:style w:type="paragraph" w:customStyle="1" w:styleId="Answer">
    <w:name w:val="Answer"/>
    <w:basedOn w:val="Normal"/>
    <w:qFormat/>
    <w:rsid w:val="00651F25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651F25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651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651F25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651F25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651F25"/>
    <w:rPr>
      <w:smallCaps/>
    </w:rPr>
  </w:style>
  <w:style w:type="paragraph" w:customStyle="1" w:styleId="SourceCodeCaption">
    <w:name w:val="Source Code Caption"/>
    <w:basedOn w:val="Normal"/>
    <w:rsid w:val="00651F25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651F25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651F25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51F25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651F25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651F25"/>
    <w:rPr>
      <w:b/>
      <w:smallCaps/>
    </w:rPr>
  </w:style>
  <w:style w:type="paragraph" w:customStyle="1" w:styleId="NumberedList">
    <w:name w:val="Numbered List"/>
    <w:basedOn w:val="Normal"/>
    <w:qFormat/>
    <w:rsid w:val="00651F25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651F25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651F25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651F25"/>
  </w:style>
  <w:style w:type="paragraph" w:styleId="ListNumber">
    <w:name w:val="List Number"/>
    <w:basedOn w:val="Normal"/>
    <w:uiPriority w:val="99"/>
    <w:unhideWhenUsed/>
    <w:rsid w:val="00651F25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651F25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651F25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651F25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651F25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651F2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51F25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651F25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651F25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651F25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51F25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51F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F25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651F25"/>
    <w:rPr>
      <w:smallCaps/>
    </w:rPr>
  </w:style>
  <w:style w:type="paragraph" w:customStyle="1" w:styleId="TableCellNormal">
    <w:name w:val="Table Cell Normal"/>
    <w:basedOn w:val="Normal"/>
    <w:qFormat/>
    <w:rsid w:val="00651F25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651F25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651F25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651F25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651F25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651F25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651F25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651F25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651F25"/>
    <w:rPr>
      <w:i/>
      <w:iCs/>
    </w:rPr>
  </w:style>
  <w:style w:type="character" w:customStyle="1" w:styleId="CommandChar">
    <w:name w:val="Command Char"/>
    <w:basedOn w:val="DefaultParagraphFont"/>
    <w:link w:val="Command"/>
    <w:rsid w:val="00651F25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651F25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651F25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651F25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651F25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651F25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651F25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651F25"/>
    <w:pPr>
      <w:spacing w:after="0"/>
      <w:ind w:left="924" w:hanging="357"/>
    </w:pPr>
  </w:style>
  <w:style w:type="paragraph" w:customStyle="1" w:styleId="a">
    <w:name w:val="`"/>
    <w:basedOn w:val="Normal"/>
    <w:qFormat/>
    <w:rsid w:val="00651F25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651F25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651F25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651F25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651F25"/>
    <w:rPr>
      <w:b/>
      <w:smallCaps/>
    </w:rPr>
  </w:style>
  <w:style w:type="table" w:customStyle="1" w:styleId="SimpleDefinition">
    <w:name w:val="SimpleDefinition"/>
    <w:basedOn w:val="TableNormal"/>
    <w:uiPriority w:val="99"/>
    <w:rsid w:val="00651F25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651F25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651F25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651F25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651F25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651F25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651F25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651F25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651F25"/>
    <w:rPr>
      <w:color w:val="4BACC6" w:themeColor="accent5"/>
    </w:rPr>
  </w:style>
  <w:style w:type="paragraph" w:customStyle="1" w:styleId="ToDoSection">
    <w:name w:val="ToDo Section"/>
    <w:basedOn w:val="Heading1"/>
    <w:qFormat/>
    <w:rsid w:val="00651F25"/>
  </w:style>
  <w:style w:type="paragraph" w:customStyle="1" w:styleId="ToDoQuestionHeader">
    <w:name w:val="ToDo Question Header"/>
    <w:basedOn w:val="Question"/>
    <w:qFormat/>
    <w:rsid w:val="00651F25"/>
  </w:style>
  <w:style w:type="paragraph" w:customStyle="1" w:styleId="ToDoDetails">
    <w:name w:val="ToDoDetails"/>
    <w:basedOn w:val="Normal"/>
    <w:qFormat/>
    <w:rsid w:val="00651F25"/>
  </w:style>
  <w:style w:type="paragraph" w:customStyle="1" w:styleId="CodeExampleCode">
    <w:name w:val="Code Example Code"/>
    <w:basedOn w:val="Normal"/>
    <w:rsid w:val="00651F25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651F25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651F25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651F25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651F25"/>
  </w:style>
  <w:style w:type="paragraph" w:customStyle="1" w:styleId="questionsubsection2">
    <w:name w:val="question sub section 2"/>
    <w:basedOn w:val="Heading4"/>
    <w:qFormat/>
    <w:rsid w:val="00651F25"/>
  </w:style>
  <w:style w:type="paragraph" w:customStyle="1" w:styleId="ListBulletHeader2">
    <w:name w:val="List Bullet Header 2"/>
    <w:basedOn w:val="Normal"/>
    <w:next w:val="ListBullet"/>
    <w:qFormat/>
    <w:rsid w:val="00651F25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651F25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651F25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651F25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651F25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651F25"/>
    <w:pPr>
      <w:ind w:left="480"/>
    </w:pPr>
  </w:style>
  <w:style w:type="paragraph" w:customStyle="1" w:styleId="Keyword">
    <w:name w:val="Keyword"/>
    <w:basedOn w:val="Strong1"/>
    <w:link w:val="KeywordChar"/>
    <w:qFormat/>
    <w:rsid w:val="00651F25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651F25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04FB8"/>
    <w:rsid w:val="001141F8"/>
    <w:rsid w:val="00296479"/>
    <w:rsid w:val="0044727D"/>
    <w:rsid w:val="005F7AE0"/>
    <w:rsid w:val="00822C7D"/>
    <w:rsid w:val="00971CB5"/>
    <w:rsid w:val="00B62CB1"/>
    <w:rsid w:val="00BE725B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528</TotalTime>
  <Pages>8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547</cp:revision>
  <cp:lastPrinted>2020-08-14T21:18:00Z</cp:lastPrinted>
  <dcterms:created xsi:type="dcterms:W3CDTF">2019-05-30T19:33:00Z</dcterms:created>
  <dcterms:modified xsi:type="dcterms:W3CDTF">2020-08-14T21:19:00Z</dcterms:modified>
</cp:coreProperties>
</file>